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rain distribution across infection group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Final infection status by genetic backgroun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nal Infection Statu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 Grou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14:25:12Z</dcterms:created>
  <dcterms:modified xsi:type="dcterms:W3CDTF">2025-05-31T14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